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7ADD9368" w14:textId="77777777" w:rsidR="008A330D" w:rsidRDefault="008A330D" w:rsidP="00FE7CF9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14:paraId="28261485" w14:textId="26B4A2FD" w:rsidR="00030EE3" w:rsidRPr="008A330D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A330D">
        <w:rPr>
          <w:rFonts w:ascii="Times New Roman" w:hAnsi="Times New Roman" w:cs="Times New Roman"/>
          <w:b/>
          <w:sz w:val="28"/>
          <w:szCs w:val="28"/>
          <w:lang w:val="sr-Cyrl-CS"/>
        </w:rPr>
        <w:t>Kритеријуми за избор пројеката</w:t>
      </w:r>
      <w:r w:rsidR="009604B1" w:rsidRPr="008A330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E62C6C" w:rsidRPr="008A330D">
        <w:rPr>
          <w:rFonts w:ascii="Times New Roman" w:hAnsi="Times New Roman" w:cs="Times New Roman"/>
          <w:b/>
          <w:sz w:val="28"/>
          <w:szCs w:val="28"/>
          <w:lang w:val="sr-Cyrl-CS"/>
        </w:rPr>
        <w:t>уградње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3C71C54D" w:rsidR="006005B5" w:rsidRPr="00EA479B" w:rsidRDefault="008A330D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>Н</w:t>
            </w:r>
            <w:r w:rsidRPr="008A330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>абавка и уградња соларних панела, инвертера и пратеће инсталације за породичне куће за производњу електричне енергије за сопствене потребе, уградња двосмерног мерног уређаја за мерење предате и примљене електричне енергије, и и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 ЗА ПОРОДИЧНЕ КУЋЕ</w:t>
            </w:r>
          </w:p>
        </w:tc>
      </w:tr>
      <w:tr w:rsidR="008A330D" w:rsidRPr="00EA479B" w14:paraId="1DDC145F" w14:textId="77777777" w:rsidTr="008A330D">
        <w:trPr>
          <w:trHeight w:val="35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9713B6" w14:textId="77777777" w:rsidR="008A330D" w:rsidRDefault="008A330D" w:rsidP="00586AA2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8A330D" w:rsidRPr="00EA479B" w14:paraId="0221BCA7" w14:textId="77777777" w:rsidTr="008A330D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2BEE349B" w:rsidR="008A330D" w:rsidRPr="00EA479B" w:rsidRDefault="008A330D" w:rsidP="008A330D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и крова</w:t>
            </w:r>
            <w:r w:rsidR="00D74D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5CEDF6" w14:textId="01583B99" w:rsidR="008A330D" w:rsidRPr="00EA479B" w:rsidRDefault="008A330D" w:rsidP="008A330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8A330D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8A330D" w:rsidRPr="00EA479B" w:rsidRDefault="008A330D" w:rsidP="008A330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A330D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594A8D5B" w:rsidR="008A330D" w:rsidRPr="00EA479B" w:rsidRDefault="008A330D" w:rsidP="008A330D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8A330D" w:rsidRPr="00EA479B" w:rsidRDefault="008A330D" w:rsidP="008A330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A330D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3957F120" w:rsidR="008A330D" w:rsidRPr="00D74D3F" w:rsidRDefault="008A330D" w:rsidP="008A330D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8A330D" w:rsidRPr="00EA479B" w:rsidRDefault="008A330D" w:rsidP="008A33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A330D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8A330D" w:rsidRPr="00EA479B" w:rsidRDefault="008A330D" w:rsidP="008A330D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8A330D" w:rsidRPr="00EA479B" w:rsidRDefault="008A330D" w:rsidP="008A33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A330D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8A330D" w:rsidRPr="00EA479B" w:rsidRDefault="008A330D" w:rsidP="008A330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330D" w:rsidRPr="00EA479B" w14:paraId="1EA1AB07" w14:textId="77777777" w:rsidTr="008A330D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1C38A6E6" w:rsidR="008A330D" w:rsidRPr="00EA479B" w:rsidRDefault="008A330D" w:rsidP="008A330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505A36" w14:textId="77777777" w:rsidR="008A330D" w:rsidRPr="00EA479B" w:rsidRDefault="008A330D" w:rsidP="008A330D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8A330D" w:rsidRPr="00EA479B" w14:paraId="69A3CC8F" w14:textId="77777777" w:rsidTr="009C620B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3937610C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8A330D" w:rsidRPr="00EA479B" w:rsidRDefault="008A330D" w:rsidP="008A330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A330D" w:rsidRPr="00EA479B" w14:paraId="3591C9F5" w14:textId="77777777" w:rsidTr="004E528E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51CF1C88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8A330D" w:rsidRPr="00EA479B" w:rsidRDefault="008A330D" w:rsidP="008A330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A330D" w:rsidRPr="00EA479B" w14:paraId="5FFB9D98" w14:textId="77777777" w:rsidTr="00255986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3607694D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A330D" w:rsidRPr="00EA479B" w14:paraId="6FF89E3E" w14:textId="77777777" w:rsidTr="00C430CC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50DD31CA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8A330D" w:rsidRPr="00EA479B" w14:paraId="0A87E76E" w14:textId="77777777" w:rsidTr="008124AA">
        <w:trPr>
          <w:trHeight w:val="389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767C36" w14:textId="77777777" w:rsidR="008A330D" w:rsidRPr="00EA479B" w:rsidRDefault="008A330D" w:rsidP="008A330D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330D" w:rsidRPr="00EA479B" w14:paraId="34BCF7BC" w14:textId="77777777" w:rsidTr="008A330D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6C64F7FF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  <w:r w:rsid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2A37B45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8A330D" w:rsidRPr="00EA479B" w14:paraId="1968FA73" w14:textId="77777777" w:rsidTr="003908DF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FE2B43" w14:textId="75F420D1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8A330D" w:rsidRPr="00EA479B" w:rsidRDefault="008A330D" w:rsidP="008A330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A330D" w:rsidRPr="00EA479B" w14:paraId="2C19193F" w14:textId="77777777" w:rsidTr="00E34440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82F6E3" w14:textId="196EF680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8A330D" w:rsidRPr="00EA479B" w:rsidRDefault="008A330D" w:rsidP="008A330D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A330D" w:rsidRPr="00EA479B" w14:paraId="46A9B30B" w14:textId="77777777" w:rsidTr="00946FCE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932BDB" w14:textId="3104E9C6" w:rsidR="008A330D" w:rsidRPr="00EA479B" w:rsidRDefault="008A330D" w:rsidP="008A33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у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8A330D" w:rsidRPr="00EA479B" w:rsidRDefault="008A330D" w:rsidP="008A33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A330D" w:rsidRPr="00EA479B" w14:paraId="205FF8BB" w14:textId="77777777" w:rsidTr="00CE393E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4ACA6E" w14:textId="436FBF26" w:rsidR="008A330D" w:rsidRPr="00EA479B" w:rsidRDefault="008A330D" w:rsidP="008A330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8A330D" w:rsidRPr="00EA479B" w:rsidRDefault="008A330D" w:rsidP="008A33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8A330D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8A330D" w:rsidRPr="00D74D3F" w:rsidRDefault="008A330D" w:rsidP="008A330D">
            <w:pPr>
              <w:ind w:left="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фактор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узетости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вршине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е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уће</w:t>
            </w:r>
            <w:proofErr w:type="spellEnd"/>
          </w:p>
        </w:tc>
      </w:tr>
      <w:tr w:rsidR="008A330D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8A330D" w:rsidRPr="00EA479B" w:rsidRDefault="008A330D" w:rsidP="008A330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8A330D" w:rsidRPr="00EA479B" w:rsidRDefault="008A330D" w:rsidP="008A330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A330D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8A330D" w:rsidRPr="00EA479B" w:rsidRDefault="008A330D" w:rsidP="008A330D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8A330D" w:rsidRPr="00EA479B" w:rsidRDefault="008A330D" w:rsidP="008A330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8A330D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8A330D" w:rsidRPr="00EA479B" w:rsidRDefault="008A330D" w:rsidP="008A330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8A330D" w:rsidRPr="00EA479B" w:rsidRDefault="008A330D" w:rsidP="008A330D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8A330D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8A330D" w:rsidRPr="00EA479B" w:rsidRDefault="008A330D" w:rsidP="008A330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8A330D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8A330D" w:rsidRPr="00EA479B" w:rsidRDefault="008A330D" w:rsidP="008A330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8A330D" w:rsidRPr="00EA479B" w:rsidRDefault="008A330D" w:rsidP="008A330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8A330D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8A330D" w:rsidRPr="00EA479B" w:rsidRDefault="008A330D" w:rsidP="008A330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8A330D" w:rsidRPr="00EA479B" w:rsidRDefault="008A330D" w:rsidP="008A330D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8A330D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8A330D" w:rsidRPr="00EA479B" w:rsidRDefault="008A330D" w:rsidP="008A330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8A330D" w:rsidRPr="00EA479B" w:rsidRDefault="008A330D" w:rsidP="008A330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8A330D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8A330D" w:rsidRPr="00EA479B" w:rsidRDefault="008A330D" w:rsidP="008A330D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8A330D" w:rsidRPr="00EA479B" w:rsidRDefault="008A330D" w:rsidP="008A330D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8A330D" w:rsidRPr="00EA479B" w14:paraId="363F595B" w14:textId="77777777" w:rsidTr="008A330D">
        <w:trPr>
          <w:trHeight w:val="404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A49BEF" w14:textId="77777777" w:rsidR="008A330D" w:rsidRDefault="008A330D" w:rsidP="008A330D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</w:p>
          <w:p w14:paraId="3D32F125" w14:textId="788ADBBB" w:rsidR="008A330D" w:rsidRPr="00D74D3F" w:rsidRDefault="008A330D" w:rsidP="008A330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Града</w:t>
            </w: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Р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  <w:r w:rsidR="00D74D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63200C1F" w:rsidR="008A330D" w:rsidRPr="00EA479B" w:rsidRDefault="008A330D" w:rsidP="008A330D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8A330D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8A330D" w:rsidRPr="00EA479B" w:rsidRDefault="008A330D" w:rsidP="008A330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8A330D" w:rsidRPr="00EA479B" w:rsidRDefault="008A330D" w:rsidP="008A330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A330D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8A330D" w:rsidRPr="00EA479B" w:rsidRDefault="008A330D" w:rsidP="008A330D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8A330D" w:rsidRPr="00EA479B" w:rsidRDefault="008A330D" w:rsidP="008A330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8A330D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8A330D">
        <w:rPr>
          <w:rFonts w:ascii="Times New Roman" w:hAnsi="Times New Roman" w:cs="Times New Roman"/>
          <w:b/>
          <w:sz w:val="28"/>
          <w:szCs w:val="28"/>
          <w:lang w:val="sr-Cyrl-CS"/>
        </w:rPr>
        <w:t>Kритеријуми за избор пројеката уградње електронски регулисаних циркулационих пумпи, опремања система грејања са уређајима за регулацију и мерење предате</w:t>
      </w:r>
      <w:r w:rsidRPr="008A330D">
        <w:rPr>
          <w:rFonts w:ascii="Times New Roman" w:hAnsi="Times New Roman" w:cs="Times New Roman"/>
          <w:b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3DA824C" w:rsidR="006005B5" w:rsidRPr="00EA479B" w:rsidRDefault="008A330D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30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градњ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8A330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</w:t>
            </w:r>
            <w:r w:rsidR="006005B5"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E710E4A" w:rsidR="006005B5" w:rsidRPr="00D74D3F" w:rsidRDefault="00D74D3F" w:rsidP="00D74D3F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D74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премање система грејања са уређајима за регулацију и мерење предате</w:t>
            </w:r>
            <w:r w:rsidRPr="00D74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br/>
              <w:t>количине топлоте објекту (калориметри, делитељи топлоте, баланс вентили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- </w:t>
            </w:r>
            <w:r w:rsidRPr="00D74D3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СТАНОВЕ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D74D3F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37D2C577" w:rsidR="006005B5" w:rsidRPr="00D74D3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="00D74D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1EBD2404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D74D3F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67D8C6A5" w:rsidR="006005B5" w:rsidRPr="00D74D3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024984DB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</w:t>
            </w:r>
            <w:proofErr w:type="spellEnd"/>
            <w:r w:rsidR="00D74D3F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у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D74D3F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597A8206" w:rsidR="006005B5" w:rsidRPr="00D74D3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  <w:r w:rsidR="00D74D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4BDB106D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9309EAC" w:rsidR="006005B5" w:rsidRPr="00D74D3F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 w:rsidR="00D74D3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4F8921B7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153D6" w:rsidRPr="00EA479B" w14:paraId="29160D84" w14:textId="77777777" w:rsidTr="009A487D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7FB91D3" w14:textId="5688040C" w:rsidR="00B153D6" w:rsidRPr="00EA479B" w:rsidRDefault="00B153D6" w:rsidP="00B153D6">
            <w:pPr>
              <w:ind w:left="13"/>
              <w:rPr>
                <w:rFonts w:ascii="Times New Roman" w:hAnsi="Times New Roman" w:cs="Times New Roman"/>
                <w:sz w:val="24"/>
                <w:szCs w:val="24"/>
              </w:rPr>
            </w:pPr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фактор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узетости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вршине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родичне</w:t>
            </w:r>
            <w:proofErr w:type="spellEnd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4D3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уће</w:t>
            </w:r>
            <w:proofErr w:type="spellEnd"/>
          </w:p>
        </w:tc>
      </w:tr>
      <w:tr w:rsidR="00B153D6" w:rsidRPr="00EA479B" w14:paraId="672197E2" w14:textId="77777777" w:rsidTr="007E2268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1858AD" w14:textId="77777777" w:rsidR="00B153D6" w:rsidRPr="00EA479B" w:rsidRDefault="00B153D6" w:rsidP="007E2268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0E9972" w14:textId="77777777" w:rsidR="00B153D6" w:rsidRPr="00EA479B" w:rsidRDefault="00B153D6" w:rsidP="007E2268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B153D6" w:rsidRPr="00EA479B" w14:paraId="7532269F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8BF62" w14:textId="2516311A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22D42B" w14:textId="33B924D4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153D6" w:rsidRPr="00EA479B" w14:paraId="6D6DFC2D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AA2D27" w14:textId="0968F4CF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2F92D" w14:textId="401640C2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B153D6" w:rsidRPr="00EA479B" w14:paraId="6A59D4CE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DCF0EA" w14:textId="12F4983C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12EEA4" w14:textId="32478343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153D6" w:rsidRPr="00EA479B" w14:paraId="74E5CD8A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48D9A4" w14:textId="60A65DAC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D253CD" w14:textId="5830E6E1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B153D6" w:rsidRPr="00EA479B" w14:paraId="44552972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87E1D" w14:textId="061D298B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CC2" w14:textId="55B24EDA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153D6" w:rsidRPr="00EA479B" w14:paraId="05B6A5B8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44335B" w14:textId="2B846C93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31343" w14:textId="5CA56606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B153D6" w:rsidRPr="00EA479B" w14:paraId="59A5A51C" w14:textId="77777777" w:rsidTr="00B777A3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8A3433" w14:textId="3887F9C2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017300" w14:textId="7046CA00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153D6" w:rsidRPr="00EA479B" w14:paraId="2701E11D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0DC7F3" w14:textId="68054036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BC908A" w14:textId="7A9E9800" w:rsidR="00B153D6" w:rsidRPr="00EA479B" w:rsidRDefault="00B153D6" w:rsidP="00B153D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153D6" w:rsidRPr="00EA479B" w14:paraId="022EFBE1" w14:textId="77777777" w:rsidTr="00B153D6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E92AB5" w14:textId="77777777" w:rsidR="00B153D6" w:rsidRDefault="00B153D6" w:rsidP="00B153D6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</w:p>
          <w:p w14:paraId="1B924719" w14:textId="1A1840FE" w:rsidR="00B153D6" w:rsidRPr="00EA479B" w:rsidRDefault="00B153D6" w:rsidP="00B153D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Града</w:t>
            </w: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Р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BE577B" w14:textId="2F81FE95" w:rsidR="00B153D6" w:rsidRPr="00EA479B" w:rsidRDefault="00B153D6" w:rsidP="00B153D6">
            <w:pPr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B153D6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B153D6" w:rsidRPr="00EA479B" w:rsidRDefault="00B153D6" w:rsidP="00B153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B153D6" w:rsidRPr="00EA479B" w:rsidRDefault="00B153D6" w:rsidP="00B153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153D6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B153D6" w:rsidRPr="00EA479B" w:rsidRDefault="00B153D6" w:rsidP="00B153D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B153D6" w:rsidRPr="00EA479B" w:rsidRDefault="00B153D6" w:rsidP="00B153D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5CD23" w14:textId="77777777" w:rsidR="00C34227" w:rsidRDefault="00C34227" w:rsidP="00CB7E8C">
      <w:pPr>
        <w:spacing w:after="0" w:line="240" w:lineRule="auto"/>
      </w:pPr>
      <w:r>
        <w:separator/>
      </w:r>
    </w:p>
  </w:endnote>
  <w:endnote w:type="continuationSeparator" w:id="0">
    <w:p w14:paraId="762513E9" w14:textId="77777777" w:rsidR="00C34227" w:rsidRDefault="00C3422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58CCC" w14:textId="77777777" w:rsidR="00C34227" w:rsidRDefault="00C34227" w:rsidP="00CB7E8C">
      <w:pPr>
        <w:spacing w:after="0" w:line="240" w:lineRule="auto"/>
      </w:pPr>
      <w:r>
        <w:separator/>
      </w:r>
    </w:p>
  </w:footnote>
  <w:footnote w:type="continuationSeparator" w:id="0">
    <w:p w14:paraId="7E43BA37" w14:textId="77777777" w:rsidR="00C34227" w:rsidRDefault="00C3422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7"/>
  </w:num>
  <w:num w:numId="3">
    <w:abstractNumId w:val="26"/>
  </w:num>
  <w:num w:numId="4">
    <w:abstractNumId w:val="7"/>
  </w:num>
  <w:num w:numId="5">
    <w:abstractNumId w:val="15"/>
  </w:num>
  <w:num w:numId="6">
    <w:abstractNumId w:val="30"/>
  </w:num>
  <w:num w:numId="7">
    <w:abstractNumId w:val="11"/>
  </w:num>
  <w:num w:numId="8">
    <w:abstractNumId w:val="16"/>
  </w:num>
  <w:num w:numId="9">
    <w:abstractNumId w:val="32"/>
  </w:num>
  <w:num w:numId="10">
    <w:abstractNumId w:val="31"/>
  </w:num>
  <w:num w:numId="11">
    <w:abstractNumId w:val="6"/>
  </w:num>
  <w:num w:numId="12">
    <w:abstractNumId w:val="29"/>
  </w:num>
  <w:num w:numId="13">
    <w:abstractNumId w:val="23"/>
  </w:num>
  <w:num w:numId="14">
    <w:abstractNumId w:val="2"/>
  </w:num>
  <w:num w:numId="15">
    <w:abstractNumId w:val="8"/>
  </w:num>
  <w:num w:numId="16">
    <w:abstractNumId w:val="21"/>
  </w:num>
  <w:num w:numId="17">
    <w:abstractNumId w:val="28"/>
  </w:num>
  <w:num w:numId="18">
    <w:abstractNumId w:val="20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4"/>
  </w:num>
  <w:num w:numId="24">
    <w:abstractNumId w:val="9"/>
  </w:num>
  <w:num w:numId="25">
    <w:abstractNumId w:val="19"/>
  </w:num>
  <w:num w:numId="26">
    <w:abstractNumId w:val="22"/>
  </w:num>
  <w:num w:numId="27">
    <w:abstractNumId w:val="1"/>
  </w:num>
  <w:num w:numId="28">
    <w:abstractNumId w:val="14"/>
  </w:num>
  <w:num w:numId="29">
    <w:abstractNumId w:val="27"/>
  </w:num>
  <w:num w:numId="30">
    <w:abstractNumId w:val="4"/>
  </w:num>
  <w:num w:numId="31">
    <w:abstractNumId w:val="13"/>
  </w:num>
  <w:num w:numId="32">
    <w:abstractNumId w:val="18"/>
  </w:num>
  <w:num w:numId="33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330D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3D6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34227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4D3F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Jelena Baljak</cp:lastModifiedBy>
  <cp:revision>4</cp:revision>
  <cp:lastPrinted>2021-08-06T05:54:00Z</cp:lastPrinted>
  <dcterms:created xsi:type="dcterms:W3CDTF">2022-09-28T11:44:00Z</dcterms:created>
  <dcterms:modified xsi:type="dcterms:W3CDTF">2023-04-24T12:50:00Z</dcterms:modified>
</cp:coreProperties>
</file>